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913B40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Weeding is carried out for:</w:t>
      </w:r>
    </w:p>
    <w:p w14:paraId="429ACBA2" w14:textId="77777777" w:rsidR="00C00E9B" w:rsidRPr="00965A3B" w:rsidRDefault="00C00E9B" w:rsidP="00C00E9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Out-dated books</w:t>
      </w:r>
    </w:p>
    <w:p w14:paraId="4782E755" w14:textId="77777777" w:rsidR="00C00E9B" w:rsidRPr="00965A3B" w:rsidRDefault="00C00E9B" w:rsidP="00C00E9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Damaged books</w:t>
      </w:r>
    </w:p>
    <w:p w14:paraId="03F18DC9" w14:textId="77777777" w:rsidR="00C00E9B" w:rsidRPr="00965A3B" w:rsidRDefault="00C00E9B" w:rsidP="00C00E9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Worn-out books</w:t>
      </w:r>
    </w:p>
    <w:p w14:paraId="64D90CB1" w14:textId="77777777" w:rsidR="00C00E9B" w:rsidRPr="00965A3B" w:rsidRDefault="00C00E9B" w:rsidP="00C00E9B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</w:rPr>
      </w:pPr>
      <w:r w:rsidRPr="00965A3B">
        <w:rPr>
          <w:rFonts w:cstheme="minorHAnsi"/>
          <w:b/>
          <w:sz w:val="24"/>
          <w:szCs w:val="24"/>
        </w:rPr>
        <w:t>All the above</w:t>
      </w:r>
    </w:p>
    <w:p w14:paraId="75C8D6BD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The major criteria in selecting the location of a library building is:</w:t>
      </w:r>
    </w:p>
    <w:p w14:paraId="34E2F4D7" w14:textId="77777777" w:rsidR="00C00E9B" w:rsidRPr="00965A3B" w:rsidRDefault="00C00E9B" w:rsidP="00C00E9B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Traffic flow</w:t>
      </w:r>
    </w:p>
    <w:p w14:paraId="01D7B067" w14:textId="77777777" w:rsidR="00C00E9B" w:rsidRPr="00965A3B" w:rsidRDefault="00C00E9B" w:rsidP="00C00E9B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Scope for future expansion</w:t>
      </w:r>
    </w:p>
    <w:p w14:paraId="4A972028" w14:textId="77777777" w:rsidR="00C00E9B" w:rsidRPr="00965A3B" w:rsidRDefault="00C00E9B" w:rsidP="00C00E9B">
      <w:pPr>
        <w:pStyle w:val="ListParagraph"/>
        <w:numPr>
          <w:ilvl w:val="0"/>
          <w:numId w:val="3"/>
        </w:numPr>
        <w:rPr>
          <w:rFonts w:cstheme="minorHAnsi"/>
          <w:b/>
          <w:sz w:val="24"/>
          <w:szCs w:val="24"/>
        </w:rPr>
      </w:pPr>
      <w:r w:rsidRPr="00965A3B">
        <w:rPr>
          <w:rFonts w:cstheme="minorHAnsi"/>
          <w:b/>
          <w:sz w:val="24"/>
          <w:szCs w:val="24"/>
        </w:rPr>
        <w:t>Accessibility</w:t>
      </w:r>
    </w:p>
    <w:p w14:paraId="22B975FA" w14:textId="77777777" w:rsidR="00C00E9B" w:rsidRPr="00965A3B" w:rsidRDefault="00C00E9B" w:rsidP="00C00E9B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Neighbouring structures</w:t>
      </w:r>
    </w:p>
    <w:p w14:paraId="3FEFC153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Which is not a type of network based on the distance covered</w:t>
      </w:r>
    </w:p>
    <w:p w14:paraId="6BD86E42" w14:textId="77777777" w:rsidR="00C00E9B" w:rsidRPr="00965A3B" w:rsidRDefault="00C00E9B" w:rsidP="00C00E9B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LAN</w:t>
      </w:r>
    </w:p>
    <w:p w14:paraId="690AC366" w14:textId="77777777" w:rsidR="00C00E9B" w:rsidRPr="00965A3B" w:rsidRDefault="00C00E9B" w:rsidP="00C00E9B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WAN</w:t>
      </w:r>
    </w:p>
    <w:p w14:paraId="5CF70FC5" w14:textId="77777777" w:rsidR="00C00E9B" w:rsidRPr="00965A3B" w:rsidRDefault="00C00E9B" w:rsidP="00C00E9B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MAN</w:t>
      </w:r>
    </w:p>
    <w:p w14:paraId="0D24F21B" w14:textId="77777777" w:rsidR="00C00E9B" w:rsidRPr="00965A3B" w:rsidRDefault="00C00E9B" w:rsidP="00C00E9B">
      <w:pPr>
        <w:pStyle w:val="ListParagraph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 w:rsidRPr="00965A3B">
        <w:rPr>
          <w:rFonts w:cstheme="minorHAnsi"/>
          <w:b/>
          <w:sz w:val="24"/>
          <w:szCs w:val="24"/>
        </w:rPr>
        <w:t>BUS</w:t>
      </w:r>
    </w:p>
    <w:p w14:paraId="5D689ABF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RFID technology is regarded as a better replacement for:</w:t>
      </w:r>
    </w:p>
    <w:p w14:paraId="11058049" w14:textId="77777777" w:rsidR="00C00E9B" w:rsidRPr="00965A3B" w:rsidRDefault="00C00E9B" w:rsidP="00C00E9B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Classification</w:t>
      </w:r>
    </w:p>
    <w:p w14:paraId="1B171D67" w14:textId="77777777" w:rsidR="00C00E9B" w:rsidRPr="00965A3B" w:rsidRDefault="00C00E9B" w:rsidP="00C00E9B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Cataloguing</w:t>
      </w:r>
    </w:p>
    <w:p w14:paraId="60CFCAB0" w14:textId="77777777" w:rsidR="00C00E9B" w:rsidRPr="00965A3B" w:rsidRDefault="00C00E9B" w:rsidP="00C00E9B">
      <w:pPr>
        <w:pStyle w:val="ListParagraph"/>
        <w:numPr>
          <w:ilvl w:val="0"/>
          <w:numId w:val="5"/>
        </w:numPr>
        <w:rPr>
          <w:rFonts w:cstheme="minorHAnsi"/>
          <w:b/>
          <w:sz w:val="24"/>
          <w:szCs w:val="24"/>
        </w:rPr>
      </w:pPr>
      <w:r w:rsidRPr="00965A3B">
        <w:rPr>
          <w:rFonts w:cstheme="minorHAnsi"/>
          <w:b/>
          <w:sz w:val="24"/>
          <w:szCs w:val="24"/>
        </w:rPr>
        <w:t>Barcoding</w:t>
      </w:r>
    </w:p>
    <w:p w14:paraId="1E9FACB6" w14:textId="77777777" w:rsidR="00C00E9B" w:rsidRPr="00965A3B" w:rsidRDefault="00C00E9B" w:rsidP="00C00E9B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 xml:space="preserve">Scanning </w:t>
      </w:r>
    </w:p>
    <w:p w14:paraId="6EB195BC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 xml:space="preserve">Which among the following is NOT an html </w:t>
      </w:r>
      <w:proofErr w:type="gramStart"/>
      <w:r w:rsidRPr="00965A3B">
        <w:rPr>
          <w:rFonts w:cstheme="minorHAnsi"/>
          <w:sz w:val="24"/>
          <w:szCs w:val="24"/>
        </w:rPr>
        <w:t>tag</w:t>
      </w:r>
      <w:proofErr w:type="gramEnd"/>
    </w:p>
    <w:p w14:paraId="2DCA4269" w14:textId="77777777" w:rsidR="00C00E9B" w:rsidRPr="00965A3B" w:rsidRDefault="00C00E9B" w:rsidP="00C00E9B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Head</w:t>
      </w:r>
    </w:p>
    <w:p w14:paraId="43628C63" w14:textId="77777777" w:rsidR="00C00E9B" w:rsidRPr="00965A3B" w:rsidRDefault="00C00E9B" w:rsidP="00C00E9B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Title</w:t>
      </w:r>
    </w:p>
    <w:p w14:paraId="36B08E6D" w14:textId="77777777" w:rsidR="00C00E9B" w:rsidRPr="00965A3B" w:rsidRDefault="00C00E9B" w:rsidP="00C00E9B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Body</w:t>
      </w:r>
    </w:p>
    <w:p w14:paraId="2E54CAFC" w14:textId="77777777" w:rsidR="00C00E9B" w:rsidRPr="00965A3B" w:rsidRDefault="00C00E9B" w:rsidP="00C00E9B">
      <w:pPr>
        <w:pStyle w:val="ListParagraph"/>
        <w:numPr>
          <w:ilvl w:val="0"/>
          <w:numId w:val="6"/>
        </w:numPr>
        <w:rPr>
          <w:rFonts w:cstheme="minorHAnsi"/>
          <w:b/>
          <w:sz w:val="24"/>
          <w:szCs w:val="24"/>
        </w:rPr>
      </w:pPr>
      <w:r w:rsidRPr="00965A3B">
        <w:rPr>
          <w:rFonts w:cstheme="minorHAnsi"/>
          <w:b/>
          <w:sz w:val="24"/>
          <w:szCs w:val="24"/>
        </w:rPr>
        <w:t>Public class</w:t>
      </w:r>
    </w:p>
    <w:p w14:paraId="05FBE1CB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Which among the following statements is NOT TRUE about xml elements?</w:t>
      </w:r>
    </w:p>
    <w:p w14:paraId="2B11DDB9" w14:textId="77777777" w:rsidR="00C00E9B" w:rsidRPr="00965A3B" w:rsidRDefault="00C00E9B" w:rsidP="00C00E9B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An element </w:t>
      </w:r>
      <w:r w:rsidRPr="00965A3B">
        <w:rPr>
          <w:rFonts w:cstheme="minorHAnsi"/>
          <w:i/>
          <w:iCs/>
          <w:sz w:val="24"/>
          <w:szCs w:val="24"/>
          <w:shd w:val="clear" w:color="auto" w:fill="FFFFFF"/>
        </w:rPr>
        <w:t>name</w:t>
      </w:r>
      <w:r w:rsidRPr="00965A3B">
        <w:rPr>
          <w:rFonts w:cstheme="minorHAnsi"/>
          <w:sz w:val="24"/>
          <w:szCs w:val="24"/>
          <w:shd w:val="clear" w:color="auto" w:fill="FFFFFF"/>
        </w:rPr>
        <w:t> can contain any alphanumeric characters</w:t>
      </w:r>
    </w:p>
    <w:p w14:paraId="6773C5CA" w14:textId="77777777" w:rsidR="00C00E9B" w:rsidRPr="00965A3B" w:rsidRDefault="00C00E9B" w:rsidP="00C00E9B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Element names are case sensitive</w:t>
      </w:r>
    </w:p>
    <w:p w14:paraId="5F77D070" w14:textId="77777777" w:rsidR="00C00E9B" w:rsidRPr="00965A3B" w:rsidRDefault="00C00E9B" w:rsidP="00C00E9B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Start and end tags of an element must be identical</w:t>
      </w:r>
    </w:p>
    <w:p w14:paraId="128454C6" w14:textId="77777777" w:rsidR="00C00E9B" w:rsidRPr="00965A3B" w:rsidRDefault="00C00E9B" w:rsidP="00C00E9B">
      <w:pPr>
        <w:pStyle w:val="ListParagraph"/>
        <w:numPr>
          <w:ilvl w:val="0"/>
          <w:numId w:val="7"/>
        </w:numPr>
        <w:rPr>
          <w:rFonts w:cstheme="minorHAnsi"/>
          <w:b/>
          <w:sz w:val="24"/>
          <w:szCs w:val="24"/>
        </w:rPr>
      </w:pPr>
      <w:r w:rsidRPr="00965A3B">
        <w:rPr>
          <w:rFonts w:cstheme="minorHAnsi"/>
          <w:b/>
          <w:sz w:val="24"/>
          <w:szCs w:val="24"/>
          <w:shd w:val="clear" w:color="auto" w:fill="FFFFFF"/>
        </w:rPr>
        <w:t>An element cannot have multiple unique attributes</w:t>
      </w:r>
    </w:p>
    <w:p w14:paraId="79B4DB9C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 xml:space="preserve">Joomla is a </w:t>
      </w:r>
    </w:p>
    <w:p w14:paraId="2A59EBE8" w14:textId="77777777" w:rsidR="00C00E9B" w:rsidRPr="00965A3B" w:rsidRDefault="00C00E9B" w:rsidP="00C00E9B">
      <w:pPr>
        <w:pStyle w:val="ListParagraph"/>
        <w:numPr>
          <w:ilvl w:val="0"/>
          <w:numId w:val="8"/>
        </w:numPr>
        <w:rPr>
          <w:rFonts w:cstheme="minorHAnsi"/>
          <w:b/>
          <w:sz w:val="24"/>
          <w:szCs w:val="24"/>
        </w:rPr>
      </w:pPr>
      <w:r w:rsidRPr="00965A3B">
        <w:rPr>
          <w:rFonts w:cstheme="minorHAnsi"/>
          <w:b/>
          <w:sz w:val="24"/>
          <w:szCs w:val="24"/>
        </w:rPr>
        <w:t>Content Management System</w:t>
      </w:r>
    </w:p>
    <w:p w14:paraId="56BBDD0D" w14:textId="77777777" w:rsidR="00C00E9B" w:rsidRPr="00965A3B" w:rsidRDefault="00C00E9B" w:rsidP="00C00E9B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Integrated Library Management System</w:t>
      </w:r>
    </w:p>
    <w:p w14:paraId="001C174A" w14:textId="77777777" w:rsidR="00C00E9B" w:rsidRPr="00965A3B" w:rsidRDefault="00C00E9B" w:rsidP="00C00E9B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Digital Library Application</w:t>
      </w:r>
    </w:p>
    <w:p w14:paraId="50B62402" w14:textId="77777777" w:rsidR="00C00E9B" w:rsidRPr="00965A3B" w:rsidRDefault="00C00E9B" w:rsidP="00C00E9B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 xml:space="preserve">Publishing Software </w:t>
      </w:r>
    </w:p>
    <w:p w14:paraId="76904E6C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 xml:space="preserve">Open Journal System (OJS) is </w:t>
      </w:r>
    </w:p>
    <w:p w14:paraId="191D6A77" w14:textId="77777777" w:rsidR="00C00E9B" w:rsidRPr="00965A3B" w:rsidRDefault="00C00E9B" w:rsidP="00C00E9B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Directory of open access journals</w:t>
      </w:r>
    </w:p>
    <w:p w14:paraId="188A19FF" w14:textId="77777777" w:rsidR="00C00E9B" w:rsidRPr="00965A3B" w:rsidRDefault="00C00E9B" w:rsidP="00C00E9B">
      <w:pPr>
        <w:pStyle w:val="ListParagraph"/>
        <w:numPr>
          <w:ilvl w:val="0"/>
          <w:numId w:val="9"/>
        </w:numPr>
        <w:rPr>
          <w:rFonts w:cstheme="minorHAnsi"/>
          <w:b/>
          <w:sz w:val="24"/>
          <w:szCs w:val="24"/>
        </w:rPr>
      </w:pPr>
      <w:r w:rsidRPr="00965A3B">
        <w:rPr>
          <w:rFonts w:cstheme="minorHAnsi"/>
          <w:b/>
          <w:sz w:val="24"/>
          <w:szCs w:val="24"/>
        </w:rPr>
        <w:t>Open source software for developing e-journals</w:t>
      </w:r>
    </w:p>
    <w:p w14:paraId="0513F90C" w14:textId="77777777" w:rsidR="00C00E9B" w:rsidRPr="00965A3B" w:rsidRDefault="00C00E9B" w:rsidP="00C00E9B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Website of Open Access Journal Publishers</w:t>
      </w:r>
    </w:p>
    <w:p w14:paraId="6A45F7AE" w14:textId="77777777" w:rsidR="00C00E9B" w:rsidRPr="00965A3B" w:rsidRDefault="00C00E9B" w:rsidP="00C00E9B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Software tool for converting fee-based e-journals to open access</w:t>
      </w:r>
    </w:p>
    <w:p w14:paraId="193BC281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MySQL is a:</w:t>
      </w:r>
    </w:p>
    <w:p w14:paraId="24A17EBF" w14:textId="77777777" w:rsidR="00C00E9B" w:rsidRPr="00965A3B" w:rsidRDefault="00C00E9B" w:rsidP="00C00E9B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Website development tool</w:t>
      </w:r>
    </w:p>
    <w:p w14:paraId="62881B7C" w14:textId="77777777" w:rsidR="00C00E9B" w:rsidRPr="00965A3B" w:rsidRDefault="00C00E9B" w:rsidP="00C00E9B">
      <w:pPr>
        <w:pStyle w:val="ListParagraph"/>
        <w:numPr>
          <w:ilvl w:val="0"/>
          <w:numId w:val="10"/>
        </w:numPr>
        <w:rPr>
          <w:rFonts w:cstheme="minorHAnsi"/>
          <w:b/>
          <w:sz w:val="24"/>
          <w:szCs w:val="24"/>
        </w:rPr>
      </w:pPr>
      <w:r w:rsidRPr="00965A3B">
        <w:rPr>
          <w:rFonts w:cstheme="minorHAnsi"/>
          <w:b/>
          <w:sz w:val="24"/>
          <w:szCs w:val="24"/>
        </w:rPr>
        <w:t>Database Management System</w:t>
      </w:r>
    </w:p>
    <w:p w14:paraId="1A93436F" w14:textId="77777777" w:rsidR="00C00E9B" w:rsidRPr="00965A3B" w:rsidRDefault="00C00E9B" w:rsidP="00C00E9B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Sequential Query Language</w:t>
      </w:r>
    </w:p>
    <w:p w14:paraId="1E8EB592" w14:textId="77777777" w:rsidR="00C00E9B" w:rsidRPr="00965A3B" w:rsidRDefault="00C00E9B" w:rsidP="00C00E9B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lastRenderedPageBreak/>
        <w:t>Object-oriented Programming Language</w:t>
      </w:r>
    </w:p>
    <w:p w14:paraId="63D85703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Apache is a:</w:t>
      </w:r>
    </w:p>
    <w:p w14:paraId="7D8EF809" w14:textId="77777777" w:rsidR="00C00E9B" w:rsidRPr="00965A3B" w:rsidRDefault="00C00E9B" w:rsidP="00C00E9B">
      <w:pPr>
        <w:pStyle w:val="ListParagraph"/>
        <w:numPr>
          <w:ilvl w:val="0"/>
          <w:numId w:val="11"/>
        </w:numPr>
        <w:rPr>
          <w:rFonts w:cstheme="minorHAnsi"/>
          <w:b/>
          <w:sz w:val="24"/>
          <w:szCs w:val="24"/>
        </w:rPr>
      </w:pPr>
      <w:r w:rsidRPr="00965A3B">
        <w:rPr>
          <w:rFonts w:cstheme="minorHAnsi"/>
          <w:b/>
          <w:sz w:val="24"/>
          <w:szCs w:val="24"/>
        </w:rPr>
        <w:t>Web server software</w:t>
      </w:r>
    </w:p>
    <w:p w14:paraId="70CE6B53" w14:textId="77777777" w:rsidR="00C00E9B" w:rsidRPr="00965A3B" w:rsidRDefault="00C00E9B" w:rsidP="00C00E9B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Spreadsheet application</w:t>
      </w:r>
    </w:p>
    <w:p w14:paraId="39F84B4F" w14:textId="77777777" w:rsidR="00C00E9B" w:rsidRPr="00965A3B" w:rsidRDefault="00C00E9B" w:rsidP="00C00E9B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Web browser development tool</w:t>
      </w:r>
    </w:p>
    <w:p w14:paraId="056DEECB" w14:textId="77777777" w:rsidR="00C00E9B" w:rsidRPr="00965A3B" w:rsidRDefault="00C00E9B" w:rsidP="00C00E9B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Relational database</w:t>
      </w:r>
    </w:p>
    <w:p w14:paraId="656E9419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Name the application which is NOT a part of LAMP web development platform</w:t>
      </w:r>
    </w:p>
    <w:p w14:paraId="5E345F51" w14:textId="77777777" w:rsidR="00C00E9B" w:rsidRPr="00965A3B" w:rsidRDefault="00C00E9B" w:rsidP="00C00E9B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Apache</w:t>
      </w:r>
    </w:p>
    <w:p w14:paraId="1A399745" w14:textId="77777777" w:rsidR="00C00E9B" w:rsidRPr="00965A3B" w:rsidRDefault="00C00E9B" w:rsidP="00C00E9B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Linux</w:t>
      </w:r>
    </w:p>
    <w:p w14:paraId="2E6CFAAC" w14:textId="77777777" w:rsidR="00C00E9B" w:rsidRPr="00965A3B" w:rsidRDefault="00C00E9B" w:rsidP="00C00E9B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PHP</w:t>
      </w:r>
    </w:p>
    <w:p w14:paraId="25D972B3" w14:textId="77777777" w:rsidR="00C00E9B" w:rsidRPr="00965A3B" w:rsidRDefault="00C00E9B" w:rsidP="00C00E9B">
      <w:pPr>
        <w:pStyle w:val="ListParagraph"/>
        <w:numPr>
          <w:ilvl w:val="0"/>
          <w:numId w:val="12"/>
        </w:numPr>
        <w:rPr>
          <w:rFonts w:cstheme="minorHAnsi"/>
          <w:b/>
          <w:sz w:val="24"/>
          <w:szCs w:val="24"/>
        </w:rPr>
      </w:pPr>
      <w:r w:rsidRPr="00965A3B">
        <w:rPr>
          <w:rFonts w:cstheme="minorHAnsi"/>
          <w:b/>
          <w:sz w:val="24"/>
          <w:szCs w:val="24"/>
        </w:rPr>
        <w:t>MS Access</w:t>
      </w:r>
    </w:p>
    <w:p w14:paraId="22120B2E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The ‘s’ in https stands for</w:t>
      </w:r>
    </w:p>
    <w:p w14:paraId="2943A87F" w14:textId="77777777" w:rsidR="00C00E9B" w:rsidRPr="00965A3B" w:rsidRDefault="00C00E9B" w:rsidP="00C00E9B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Socket</w:t>
      </w:r>
    </w:p>
    <w:p w14:paraId="23A3E03D" w14:textId="77777777" w:rsidR="00C00E9B" w:rsidRPr="00965A3B" w:rsidRDefault="00C00E9B" w:rsidP="00C00E9B">
      <w:pPr>
        <w:pStyle w:val="ListParagraph"/>
        <w:numPr>
          <w:ilvl w:val="0"/>
          <w:numId w:val="13"/>
        </w:numPr>
        <w:rPr>
          <w:rFonts w:cstheme="minorHAnsi"/>
          <w:b/>
          <w:sz w:val="24"/>
          <w:szCs w:val="24"/>
        </w:rPr>
      </w:pPr>
      <w:r w:rsidRPr="00965A3B">
        <w:rPr>
          <w:rFonts w:cstheme="minorHAnsi"/>
          <w:b/>
          <w:sz w:val="24"/>
          <w:szCs w:val="24"/>
        </w:rPr>
        <w:t>Secure</w:t>
      </w:r>
    </w:p>
    <w:p w14:paraId="60DE3E4E" w14:textId="77777777" w:rsidR="00C00E9B" w:rsidRPr="00965A3B" w:rsidRDefault="00C00E9B" w:rsidP="00C00E9B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Sequential</w:t>
      </w:r>
    </w:p>
    <w:p w14:paraId="49090E60" w14:textId="77777777" w:rsidR="00C00E9B" w:rsidRPr="00965A3B" w:rsidRDefault="00C00E9B" w:rsidP="00C00E9B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Servlet</w:t>
      </w:r>
    </w:p>
    <w:p w14:paraId="7B79631F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The tool for facilitating multiple operating system environments on a single physical computer without any intervention is known as:</w:t>
      </w:r>
    </w:p>
    <w:p w14:paraId="7ADC8BD4" w14:textId="77777777" w:rsidR="00C00E9B" w:rsidRPr="00965A3B" w:rsidRDefault="00C00E9B" w:rsidP="00C00E9B">
      <w:pPr>
        <w:pStyle w:val="ListParagraph"/>
        <w:numPr>
          <w:ilvl w:val="0"/>
          <w:numId w:val="14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Virtual Machine</w:t>
      </w:r>
    </w:p>
    <w:p w14:paraId="79ED2FAF" w14:textId="77777777" w:rsidR="00C00E9B" w:rsidRPr="00965A3B" w:rsidRDefault="00C00E9B" w:rsidP="00C00E9B">
      <w:pPr>
        <w:pStyle w:val="ListParagraph"/>
        <w:numPr>
          <w:ilvl w:val="0"/>
          <w:numId w:val="14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Surface Computing</w:t>
      </w:r>
    </w:p>
    <w:p w14:paraId="1B4B4D87" w14:textId="77777777" w:rsidR="00C00E9B" w:rsidRPr="00965A3B" w:rsidRDefault="00C00E9B" w:rsidP="00C00E9B">
      <w:pPr>
        <w:pStyle w:val="ListParagraph"/>
        <w:numPr>
          <w:ilvl w:val="0"/>
          <w:numId w:val="14"/>
        </w:numPr>
        <w:rPr>
          <w:rFonts w:cstheme="minorHAnsi"/>
          <w:color w:val="FF0000"/>
          <w:sz w:val="24"/>
          <w:szCs w:val="24"/>
        </w:rPr>
      </w:pPr>
      <w:r w:rsidRPr="00965A3B">
        <w:rPr>
          <w:rFonts w:cstheme="minorHAnsi"/>
          <w:color w:val="FF0000"/>
          <w:sz w:val="24"/>
          <w:szCs w:val="24"/>
        </w:rPr>
        <w:t>……Swami</w:t>
      </w:r>
    </w:p>
    <w:p w14:paraId="32E9FEBF" w14:textId="77777777" w:rsidR="00C00E9B" w:rsidRPr="00965A3B" w:rsidRDefault="00C00E9B" w:rsidP="00C00E9B">
      <w:pPr>
        <w:pStyle w:val="ListParagraph"/>
        <w:numPr>
          <w:ilvl w:val="0"/>
          <w:numId w:val="14"/>
        </w:numPr>
        <w:rPr>
          <w:rFonts w:cstheme="minorHAnsi"/>
          <w:color w:val="FF0000"/>
          <w:sz w:val="24"/>
          <w:szCs w:val="24"/>
        </w:rPr>
      </w:pPr>
      <w:r w:rsidRPr="00965A3B">
        <w:rPr>
          <w:rFonts w:cstheme="minorHAnsi"/>
          <w:color w:val="FF0000"/>
          <w:sz w:val="24"/>
          <w:szCs w:val="24"/>
        </w:rPr>
        <w:t>……Swami</w:t>
      </w:r>
    </w:p>
    <w:p w14:paraId="55DEC2E5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FTP is used for:</w:t>
      </w:r>
    </w:p>
    <w:p w14:paraId="5DE7BF67" w14:textId="77777777" w:rsidR="00C00E9B" w:rsidRPr="00965A3B" w:rsidRDefault="00C00E9B" w:rsidP="00C00E9B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Uploading files</w:t>
      </w:r>
    </w:p>
    <w:p w14:paraId="1EA6C80F" w14:textId="77777777" w:rsidR="00C00E9B" w:rsidRPr="00965A3B" w:rsidRDefault="00C00E9B" w:rsidP="00C00E9B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</w:rPr>
      </w:pPr>
      <w:proofErr w:type="spellStart"/>
      <w:r w:rsidRPr="00965A3B">
        <w:rPr>
          <w:rFonts w:cstheme="minorHAnsi"/>
          <w:sz w:val="24"/>
          <w:szCs w:val="24"/>
        </w:rPr>
        <w:t>Downlaoding</w:t>
      </w:r>
      <w:proofErr w:type="spellEnd"/>
      <w:r w:rsidRPr="00965A3B">
        <w:rPr>
          <w:rFonts w:cstheme="minorHAnsi"/>
          <w:sz w:val="24"/>
          <w:szCs w:val="24"/>
        </w:rPr>
        <w:t xml:space="preserve"> Files</w:t>
      </w:r>
    </w:p>
    <w:p w14:paraId="7F55A1AA" w14:textId="77777777" w:rsidR="00C00E9B" w:rsidRPr="00965A3B" w:rsidRDefault="00C00E9B" w:rsidP="00C00E9B">
      <w:pPr>
        <w:pStyle w:val="ListParagraph"/>
        <w:numPr>
          <w:ilvl w:val="0"/>
          <w:numId w:val="15"/>
        </w:numPr>
        <w:rPr>
          <w:rFonts w:cstheme="minorHAnsi"/>
          <w:color w:val="FF0000"/>
          <w:sz w:val="24"/>
          <w:szCs w:val="24"/>
        </w:rPr>
      </w:pPr>
      <w:r w:rsidRPr="00965A3B">
        <w:rPr>
          <w:rFonts w:cstheme="minorHAnsi"/>
          <w:color w:val="FF0000"/>
          <w:sz w:val="24"/>
          <w:szCs w:val="24"/>
        </w:rPr>
        <w:t>Both ‘a’ &amp; ‘b’</w:t>
      </w:r>
    </w:p>
    <w:p w14:paraId="1327FC22" w14:textId="77777777" w:rsidR="00C00E9B" w:rsidRPr="00965A3B" w:rsidRDefault="00C00E9B" w:rsidP="00C00E9B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965A3B">
        <w:rPr>
          <w:rFonts w:cstheme="minorHAnsi"/>
          <w:sz w:val="24"/>
          <w:szCs w:val="24"/>
        </w:rPr>
        <w:t>None of the above</w:t>
      </w:r>
    </w:p>
    <w:p w14:paraId="0000641F" w14:textId="77777777" w:rsidR="00C00E9B" w:rsidRPr="00965A3B" w:rsidRDefault="00C00E9B" w:rsidP="00C00E9B">
      <w:pPr>
        <w:pStyle w:val="ListParagraph"/>
        <w:rPr>
          <w:rFonts w:cstheme="minorHAnsi"/>
          <w:sz w:val="24"/>
          <w:szCs w:val="24"/>
        </w:rPr>
      </w:pPr>
    </w:p>
    <w:p w14:paraId="2A0D9C7B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 xml:space="preserve">The cascading style sheets (CSS) are used: </w:t>
      </w:r>
    </w:p>
    <w:p w14:paraId="6738DC65" w14:textId="77777777" w:rsidR="00C00E9B" w:rsidRPr="00965A3B" w:rsidRDefault="00C00E9B" w:rsidP="00C00E9B">
      <w:pPr>
        <w:pStyle w:val="ListParagraph"/>
        <w:numPr>
          <w:ilvl w:val="0"/>
          <w:numId w:val="16"/>
        </w:numPr>
        <w:rPr>
          <w:rFonts w:cstheme="minorHAnsi"/>
          <w:b/>
          <w:sz w:val="24"/>
          <w:szCs w:val="24"/>
          <w:shd w:val="clear" w:color="auto" w:fill="FFFFFF"/>
        </w:rPr>
      </w:pPr>
      <w:r w:rsidRPr="00965A3B">
        <w:rPr>
          <w:rFonts w:cstheme="minorHAnsi"/>
          <w:b/>
          <w:sz w:val="24"/>
          <w:szCs w:val="24"/>
          <w:shd w:val="clear" w:color="auto" w:fill="FFFFFF"/>
        </w:rPr>
        <w:t>to define styles for the web pages</w:t>
      </w:r>
    </w:p>
    <w:p w14:paraId="0B6C01C9" w14:textId="77777777" w:rsidR="00C00E9B" w:rsidRPr="00965A3B" w:rsidRDefault="00C00E9B" w:rsidP="00C00E9B">
      <w:pPr>
        <w:pStyle w:val="ListParagraph"/>
        <w:numPr>
          <w:ilvl w:val="0"/>
          <w:numId w:val="16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to develop web. 2 technologies</w:t>
      </w:r>
    </w:p>
    <w:p w14:paraId="498D2F7F" w14:textId="77777777" w:rsidR="00C00E9B" w:rsidRPr="00965A3B" w:rsidRDefault="00C00E9B" w:rsidP="00C00E9B">
      <w:pPr>
        <w:pStyle w:val="ListParagraph"/>
        <w:numPr>
          <w:ilvl w:val="0"/>
          <w:numId w:val="16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to design multimedia objects on the web</w:t>
      </w:r>
    </w:p>
    <w:p w14:paraId="4863ECCF" w14:textId="77777777" w:rsidR="00C00E9B" w:rsidRDefault="00C00E9B" w:rsidP="00C00E9B">
      <w:pPr>
        <w:pStyle w:val="ListParagraph"/>
        <w:numPr>
          <w:ilvl w:val="0"/>
          <w:numId w:val="16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 xml:space="preserve">to develop image headers for the website </w:t>
      </w:r>
    </w:p>
    <w:p w14:paraId="3C809A97" w14:textId="77777777" w:rsidR="00C00E9B" w:rsidRPr="00965A3B" w:rsidRDefault="00C00E9B" w:rsidP="00C00E9B">
      <w:pPr>
        <w:pStyle w:val="ListParagraph"/>
        <w:ind w:left="1080"/>
        <w:rPr>
          <w:rFonts w:cstheme="minorHAnsi"/>
          <w:sz w:val="24"/>
          <w:szCs w:val="24"/>
          <w:shd w:val="clear" w:color="auto" w:fill="FFFFFF"/>
        </w:rPr>
      </w:pPr>
    </w:p>
    <w:p w14:paraId="2CB76115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pacing w:val="-1"/>
          <w:sz w:val="24"/>
          <w:szCs w:val="24"/>
        </w:rPr>
      </w:pPr>
      <w:r w:rsidRPr="00965A3B">
        <w:rPr>
          <w:rFonts w:cstheme="minorHAnsi"/>
          <w:spacing w:val="-1"/>
          <w:sz w:val="24"/>
          <w:szCs w:val="24"/>
        </w:rPr>
        <w:t>The basic unit of a worksheet into which we enter data in MS Excel is called a</w:t>
      </w:r>
    </w:p>
    <w:p w14:paraId="12142E62" w14:textId="77777777" w:rsidR="00C00E9B" w:rsidRPr="00965A3B" w:rsidRDefault="00C00E9B" w:rsidP="00C00E9B">
      <w:pPr>
        <w:pStyle w:val="ListParagraph"/>
        <w:numPr>
          <w:ilvl w:val="0"/>
          <w:numId w:val="27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Row</w:t>
      </w:r>
    </w:p>
    <w:p w14:paraId="2B443195" w14:textId="77777777" w:rsidR="00C00E9B" w:rsidRPr="00965A3B" w:rsidRDefault="00C00E9B" w:rsidP="00C00E9B">
      <w:pPr>
        <w:pStyle w:val="ListParagraph"/>
        <w:numPr>
          <w:ilvl w:val="0"/>
          <w:numId w:val="27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Column</w:t>
      </w:r>
    </w:p>
    <w:p w14:paraId="722EDBA5" w14:textId="77777777" w:rsidR="00C00E9B" w:rsidRPr="00965A3B" w:rsidRDefault="00C00E9B" w:rsidP="00C00E9B">
      <w:pPr>
        <w:pStyle w:val="ListParagraph"/>
        <w:numPr>
          <w:ilvl w:val="0"/>
          <w:numId w:val="27"/>
        </w:numPr>
        <w:rPr>
          <w:rFonts w:cstheme="minorHAnsi"/>
          <w:b/>
          <w:sz w:val="24"/>
          <w:szCs w:val="24"/>
          <w:shd w:val="clear" w:color="auto" w:fill="FFFFFF"/>
        </w:rPr>
      </w:pPr>
      <w:r w:rsidRPr="00965A3B">
        <w:rPr>
          <w:rFonts w:cstheme="minorHAnsi"/>
          <w:b/>
          <w:sz w:val="24"/>
          <w:szCs w:val="24"/>
          <w:shd w:val="clear" w:color="auto" w:fill="FFFFFF"/>
        </w:rPr>
        <w:t>Cell</w:t>
      </w:r>
    </w:p>
    <w:p w14:paraId="0AAD43D4" w14:textId="77777777" w:rsidR="00C00E9B" w:rsidRDefault="00C00E9B" w:rsidP="00C00E9B">
      <w:pPr>
        <w:pStyle w:val="ListParagraph"/>
        <w:numPr>
          <w:ilvl w:val="0"/>
          <w:numId w:val="27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Address</w:t>
      </w:r>
    </w:p>
    <w:p w14:paraId="340FCB4C" w14:textId="77777777" w:rsidR="00C00E9B" w:rsidRPr="00965A3B" w:rsidRDefault="00C00E9B" w:rsidP="00C00E9B">
      <w:pPr>
        <w:pStyle w:val="ListParagraph"/>
        <w:ind w:left="1080"/>
        <w:rPr>
          <w:rFonts w:cstheme="minorHAnsi"/>
          <w:sz w:val="24"/>
          <w:szCs w:val="24"/>
          <w:shd w:val="clear" w:color="auto" w:fill="FFFFFF"/>
        </w:rPr>
      </w:pPr>
    </w:p>
    <w:p w14:paraId="5CF6EDB0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 xml:space="preserve">The short cut </w:t>
      </w:r>
      <w:proofErr w:type="spellStart"/>
      <w:r w:rsidRPr="00965A3B">
        <w:rPr>
          <w:rFonts w:cstheme="minorHAnsi"/>
          <w:b/>
          <w:sz w:val="24"/>
          <w:szCs w:val="24"/>
          <w:shd w:val="clear" w:color="auto" w:fill="FFFFFF"/>
        </w:rPr>
        <w:t>Ctrl+P</w:t>
      </w:r>
      <w:proofErr w:type="spellEnd"/>
      <w:r w:rsidRPr="00965A3B">
        <w:rPr>
          <w:rFonts w:cstheme="minorHAnsi"/>
          <w:sz w:val="24"/>
          <w:szCs w:val="24"/>
          <w:shd w:val="clear" w:color="auto" w:fill="FFFFFF"/>
        </w:rPr>
        <w:t xml:space="preserve"> is used in MS Word to:</w:t>
      </w:r>
    </w:p>
    <w:p w14:paraId="080952EE" w14:textId="77777777" w:rsidR="00C00E9B" w:rsidRPr="00965A3B" w:rsidRDefault="00C00E9B" w:rsidP="00C00E9B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Open Save dialog box</w:t>
      </w:r>
    </w:p>
    <w:p w14:paraId="68BF2DB4" w14:textId="77777777" w:rsidR="00C00E9B" w:rsidRPr="00965A3B" w:rsidRDefault="00C00E9B" w:rsidP="00C00E9B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Open Page Format dialog box</w:t>
      </w:r>
    </w:p>
    <w:p w14:paraId="094949E8" w14:textId="77777777" w:rsidR="00C00E9B" w:rsidRPr="00965A3B" w:rsidRDefault="00C00E9B" w:rsidP="00C00E9B">
      <w:pPr>
        <w:pStyle w:val="ListParagraph"/>
        <w:numPr>
          <w:ilvl w:val="0"/>
          <w:numId w:val="17"/>
        </w:numPr>
        <w:rPr>
          <w:rFonts w:cstheme="minorHAnsi"/>
          <w:b/>
          <w:sz w:val="24"/>
          <w:szCs w:val="24"/>
          <w:shd w:val="clear" w:color="auto" w:fill="FFFFFF"/>
        </w:rPr>
      </w:pPr>
      <w:r w:rsidRPr="00965A3B">
        <w:rPr>
          <w:rFonts w:cstheme="minorHAnsi"/>
          <w:b/>
          <w:sz w:val="24"/>
          <w:szCs w:val="24"/>
          <w:shd w:val="clear" w:color="auto" w:fill="FFFFFF"/>
        </w:rPr>
        <w:t>Open Print dialog box</w:t>
      </w:r>
    </w:p>
    <w:p w14:paraId="5BA4F1E4" w14:textId="77777777" w:rsidR="00C00E9B" w:rsidRPr="00965A3B" w:rsidRDefault="00C00E9B" w:rsidP="00C00E9B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lastRenderedPageBreak/>
        <w:t>Open Paragraph dialog box</w:t>
      </w:r>
    </w:p>
    <w:p w14:paraId="61E0A2E6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The cloud computing service offered by the Govt. of India is known as:</w:t>
      </w:r>
    </w:p>
    <w:p w14:paraId="01D6410D" w14:textId="77777777" w:rsidR="00C00E9B" w:rsidRPr="00965A3B" w:rsidRDefault="00C00E9B" w:rsidP="00C00E9B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ERNET</w:t>
      </w:r>
    </w:p>
    <w:p w14:paraId="138A4DFE" w14:textId="77777777" w:rsidR="00C00E9B" w:rsidRPr="00965A3B" w:rsidRDefault="00C00E9B" w:rsidP="00C00E9B">
      <w:pPr>
        <w:pStyle w:val="ListParagraph"/>
        <w:numPr>
          <w:ilvl w:val="0"/>
          <w:numId w:val="18"/>
        </w:numPr>
        <w:rPr>
          <w:rFonts w:cstheme="minorHAnsi"/>
          <w:b/>
          <w:sz w:val="24"/>
          <w:szCs w:val="24"/>
          <w:shd w:val="clear" w:color="auto" w:fill="FFFFFF"/>
        </w:rPr>
      </w:pPr>
      <w:proofErr w:type="spellStart"/>
      <w:r w:rsidRPr="00965A3B">
        <w:rPr>
          <w:rFonts w:cstheme="minorHAnsi"/>
          <w:b/>
          <w:sz w:val="24"/>
          <w:szCs w:val="24"/>
          <w:shd w:val="clear" w:color="auto" w:fill="FFFFFF"/>
        </w:rPr>
        <w:t>MeghRaj</w:t>
      </w:r>
      <w:proofErr w:type="spellEnd"/>
    </w:p>
    <w:p w14:paraId="3BDEBA94" w14:textId="77777777" w:rsidR="00C00E9B" w:rsidRPr="00965A3B" w:rsidRDefault="00C00E9B" w:rsidP="00C00E9B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NIC</w:t>
      </w:r>
    </w:p>
    <w:p w14:paraId="6AA89E2C" w14:textId="77777777" w:rsidR="00C00E9B" w:rsidRPr="00965A3B" w:rsidRDefault="00C00E9B" w:rsidP="00C00E9B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  <w:shd w:val="clear" w:color="auto" w:fill="FFFFFF"/>
        </w:rPr>
      </w:pPr>
      <w:proofErr w:type="spellStart"/>
      <w:r w:rsidRPr="00965A3B">
        <w:rPr>
          <w:rFonts w:cstheme="minorHAnsi"/>
          <w:sz w:val="24"/>
          <w:szCs w:val="24"/>
          <w:shd w:val="clear" w:color="auto" w:fill="FFFFFF"/>
        </w:rPr>
        <w:t>DeitY</w:t>
      </w:r>
      <w:proofErr w:type="spellEnd"/>
    </w:p>
    <w:p w14:paraId="61C8F917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Which among the following is NOT a main category of cloud computing?</w:t>
      </w:r>
    </w:p>
    <w:p w14:paraId="7608D1E7" w14:textId="77777777" w:rsidR="00C00E9B" w:rsidRPr="00965A3B" w:rsidRDefault="00C00E9B" w:rsidP="00C00E9B">
      <w:pPr>
        <w:pStyle w:val="ListParagraph"/>
        <w:numPr>
          <w:ilvl w:val="0"/>
          <w:numId w:val="19"/>
        </w:numPr>
        <w:rPr>
          <w:rFonts w:cstheme="minorHAnsi"/>
          <w:b/>
          <w:sz w:val="24"/>
          <w:szCs w:val="24"/>
          <w:shd w:val="clear" w:color="auto" w:fill="FFFFFF"/>
        </w:rPr>
      </w:pPr>
      <w:r w:rsidRPr="00965A3B">
        <w:rPr>
          <w:rFonts w:cstheme="minorHAnsi"/>
          <w:b/>
          <w:sz w:val="24"/>
          <w:szCs w:val="24"/>
          <w:shd w:val="clear" w:color="auto" w:fill="FFFFFF"/>
        </w:rPr>
        <w:t>Internet as a service (</w:t>
      </w:r>
      <w:proofErr w:type="spellStart"/>
      <w:r w:rsidRPr="00965A3B">
        <w:rPr>
          <w:rFonts w:cstheme="minorHAnsi"/>
          <w:b/>
          <w:sz w:val="24"/>
          <w:szCs w:val="24"/>
          <w:shd w:val="clear" w:color="auto" w:fill="FFFFFF"/>
        </w:rPr>
        <w:t>Inaas</w:t>
      </w:r>
      <w:proofErr w:type="spellEnd"/>
      <w:r w:rsidRPr="00965A3B">
        <w:rPr>
          <w:rFonts w:cstheme="minorHAnsi"/>
          <w:b/>
          <w:sz w:val="24"/>
          <w:szCs w:val="24"/>
          <w:shd w:val="clear" w:color="auto" w:fill="FFFFFF"/>
        </w:rPr>
        <w:t>)</w:t>
      </w:r>
    </w:p>
    <w:p w14:paraId="4B696FFF" w14:textId="77777777" w:rsidR="00C00E9B" w:rsidRPr="00965A3B" w:rsidRDefault="00C00E9B" w:rsidP="00C00E9B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 xml:space="preserve">Infrastructure as a service (IaaS) </w:t>
      </w:r>
    </w:p>
    <w:p w14:paraId="26FA64D4" w14:textId="77777777" w:rsidR="00C00E9B" w:rsidRPr="00965A3B" w:rsidRDefault="00C00E9B" w:rsidP="00C00E9B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Platform as a service (PaaS)</w:t>
      </w:r>
    </w:p>
    <w:p w14:paraId="6EFACEA9" w14:textId="77777777" w:rsidR="00C00E9B" w:rsidRPr="00965A3B" w:rsidRDefault="00C00E9B" w:rsidP="00C00E9B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Software as a service (</w:t>
      </w:r>
      <w:r w:rsidRPr="00965A3B">
        <w:rPr>
          <w:rFonts w:cstheme="minorHAnsi"/>
          <w:bCs/>
          <w:sz w:val="24"/>
          <w:szCs w:val="24"/>
          <w:shd w:val="clear" w:color="auto" w:fill="FFFFFF"/>
        </w:rPr>
        <w:t>SaaS</w:t>
      </w:r>
      <w:r w:rsidRPr="00965A3B">
        <w:rPr>
          <w:rFonts w:cstheme="minorHAnsi"/>
          <w:sz w:val="24"/>
          <w:szCs w:val="24"/>
          <w:shd w:val="clear" w:color="auto" w:fill="FFFFFF"/>
        </w:rPr>
        <w:t>)</w:t>
      </w:r>
    </w:p>
    <w:p w14:paraId="26D72BB2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The Impact Factor value is generated by</w:t>
      </w:r>
    </w:p>
    <w:p w14:paraId="27B420B6" w14:textId="77777777" w:rsidR="00C00E9B" w:rsidRPr="00965A3B" w:rsidRDefault="00C00E9B" w:rsidP="00C00E9B">
      <w:pPr>
        <w:pStyle w:val="ListParagraph"/>
        <w:numPr>
          <w:ilvl w:val="0"/>
          <w:numId w:val="20"/>
        </w:numPr>
        <w:rPr>
          <w:rFonts w:cstheme="minorHAnsi"/>
          <w:b/>
          <w:sz w:val="24"/>
          <w:szCs w:val="24"/>
          <w:shd w:val="clear" w:color="auto" w:fill="FFFFFF"/>
        </w:rPr>
      </w:pPr>
      <w:r w:rsidRPr="00965A3B">
        <w:rPr>
          <w:rFonts w:cstheme="minorHAnsi"/>
          <w:b/>
          <w:sz w:val="24"/>
          <w:szCs w:val="24"/>
          <w:shd w:val="clear" w:color="auto" w:fill="FFFFFF"/>
        </w:rPr>
        <w:t>Thomson Reuters</w:t>
      </w:r>
    </w:p>
    <w:p w14:paraId="44579FD0" w14:textId="77777777" w:rsidR="00C00E9B" w:rsidRPr="00965A3B" w:rsidRDefault="00C00E9B" w:rsidP="00C00E9B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Science Direct</w:t>
      </w:r>
    </w:p>
    <w:p w14:paraId="709AC327" w14:textId="77777777" w:rsidR="00C00E9B" w:rsidRPr="00965A3B" w:rsidRDefault="00C00E9B" w:rsidP="00C00E9B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Library of Congress</w:t>
      </w:r>
    </w:p>
    <w:p w14:paraId="7C3DB224" w14:textId="77777777" w:rsidR="00C00E9B" w:rsidRPr="00965A3B" w:rsidRDefault="00C00E9B" w:rsidP="00C00E9B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IFLA</w:t>
      </w:r>
    </w:p>
    <w:p w14:paraId="65E7FC66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Which among the following are FREE Reference Management Software applications?</w:t>
      </w:r>
    </w:p>
    <w:p w14:paraId="0FCAAF7F" w14:textId="77777777" w:rsidR="00C00E9B" w:rsidRPr="00965A3B" w:rsidRDefault="00C00E9B" w:rsidP="00C00E9B">
      <w:pPr>
        <w:pStyle w:val="ListParagraph"/>
        <w:numPr>
          <w:ilvl w:val="0"/>
          <w:numId w:val="21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 xml:space="preserve">EndNote (ii) Mendeley (iii) Zotero (iv) RefWorks </w:t>
      </w:r>
    </w:p>
    <w:p w14:paraId="6DBB57D4" w14:textId="77777777" w:rsidR="00C00E9B" w:rsidRPr="00965A3B" w:rsidRDefault="00C00E9B" w:rsidP="00C00E9B">
      <w:pPr>
        <w:pStyle w:val="ListParagraph"/>
        <w:numPr>
          <w:ilvl w:val="0"/>
          <w:numId w:val="22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(</w:t>
      </w:r>
      <w:proofErr w:type="spellStart"/>
      <w:r w:rsidRPr="00965A3B">
        <w:rPr>
          <w:rFonts w:cstheme="minorHAnsi"/>
          <w:sz w:val="24"/>
          <w:szCs w:val="24"/>
          <w:shd w:val="clear" w:color="auto" w:fill="FFFFFF"/>
        </w:rPr>
        <w:t>i</w:t>
      </w:r>
      <w:proofErr w:type="spellEnd"/>
      <w:r w:rsidRPr="00965A3B">
        <w:rPr>
          <w:rFonts w:cstheme="minorHAnsi"/>
          <w:sz w:val="24"/>
          <w:szCs w:val="24"/>
          <w:shd w:val="clear" w:color="auto" w:fill="FFFFFF"/>
        </w:rPr>
        <w:t>) and (ii)</w:t>
      </w:r>
    </w:p>
    <w:p w14:paraId="47253ECD" w14:textId="77777777" w:rsidR="00C00E9B" w:rsidRPr="00965A3B" w:rsidRDefault="00C00E9B" w:rsidP="00C00E9B">
      <w:pPr>
        <w:pStyle w:val="ListParagraph"/>
        <w:numPr>
          <w:ilvl w:val="0"/>
          <w:numId w:val="22"/>
        </w:numPr>
        <w:rPr>
          <w:rFonts w:cstheme="minorHAnsi"/>
          <w:b/>
          <w:sz w:val="24"/>
          <w:szCs w:val="24"/>
          <w:shd w:val="clear" w:color="auto" w:fill="FFFFFF"/>
        </w:rPr>
      </w:pPr>
      <w:r w:rsidRPr="00965A3B">
        <w:rPr>
          <w:rFonts w:cstheme="minorHAnsi"/>
          <w:b/>
          <w:sz w:val="24"/>
          <w:szCs w:val="24"/>
          <w:shd w:val="clear" w:color="auto" w:fill="FFFFFF"/>
        </w:rPr>
        <w:t>(ii) and (iii)</w:t>
      </w:r>
    </w:p>
    <w:p w14:paraId="7AE70FC4" w14:textId="77777777" w:rsidR="00C00E9B" w:rsidRPr="00965A3B" w:rsidRDefault="00C00E9B" w:rsidP="00C00E9B">
      <w:pPr>
        <w:pStyle w:val="ListParagraph"/>
        <w:numPr>
          <w:ilvl w:val="0"/>
          <w:numId w:val="22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(ii) and (iv)</w:t>
      </w:r>
    </w:p>
    <w:p w14:paraId="0D54D57B" w14:textId="77777777" w:rsidR="00C00E9B" w:rsidRPr="00965A3B" w:rsidRDefault="00C00E9B" w:rsidP="00C00E9B">
      <w:pPr>
        <w:pStyle w:val="ListParagraph"/>
        <w:numPr>
          <w:ilvl w:val="0"/>
          <w:numId w:val="22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All the above</w:t>
      </w:r>
    </w:p>
    <w:p w14:paraId="0A8E8C28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 xml:space="preserve">Which among the following statements are NOT TRUE about </w:t>
      </w:r>
      <w:proofErr w:type="gramStart"/>
      <w:r w:rsidRPr="00965A3B">
        <w:rPr>
          <w:rFonts w:cstheme="minorHAnsi"/>
          <w:sz w:val="24"/>
          <w:szCs w:val="24"/>
          <w:shd w:val="clear" w:color="auto" w:fill="FFFFFF"/>
        </w:rPr>
        <w:t>PHP</w:t>
      </w:r>
      <w:proofErr w:type="gramEnd"/>
    </w:p>
    <w:p w14:paraId="19A37E0D" w14:textId="77777777" w:rsidR="00C00E9B" w:rsidRPr="00965A3B" w:rsidRDefault="00C00E9B" w:rsidP="00C00E9B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It stands for Hypertext Pre-processor</w:t>
      </w:r>
    </w:p>
    <w:p w14:paraId="30276FF2" w14:textId="77777777" w:rsidR="00C00E9B" w:rsidRPr="00965A3B" w:rsidRDefault="00C00E9B" w:rsidP="00C00E9B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It is a server-side scripting language</w:t>
      </w:r>
    </w:p>
    <w:p w14:paraId="73FE6BBB" w14:textId="77777777" w:rsidR="00C00E9B" w:rsidRPr="00965A3B" w:rsidRDefault="00C00E9B" w:rsidP="00C00E9B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It is used to create dynamic web pages</w:t>
      </w:r>
    </w:p>
    <w:p w14:paraId="0277D674" w14:textId="77777777" w:rsidR="00C00E9B" w:rsidRPr="00965A3B" w:rsidRDefault="00C00E9B" w:rsidP="00C00E9B">
      <w:pPr>
        <w:pStyle w:val="ListParagraph"/>
        <w:numPr>
          <w:ilvl w:val="0"/>
          <w:numId w:val="23"/>
        </w:numPr>
        <w:rPr>
          <w:rFonts w:cstheme="minorHAnsi"/>
          <w:b/>
          <w:sz w:val="24"/>
          <w:szCs w:val="24"/>
          <w:shd w:val="clear" w:color="auto" w:fill="FFFFFF"/>
        </w:rPr>
      </w:pPr>
      <w:r w:rsidRPr="00965A3B">
        <w:rPr>
          <w:rFonts w:cstheme="minorHAnsi"/>
          <w:b/>
          <w:sz w:val="24"/>
          <w:szCs w:val="24"/>
          <w:shd w:val="clear" w:color="auto" w:fill="FFFFFF"/>
        </w:rPr>
        <w:t>It is not a general-purpose scripting language</w:t>
      </w:r>
    </w:p>
    <w:p w14:paraId="4A6ADACF" w14:textId="77777777" w:rsidR="00C00E9B" w:rsidRPr="00965A3B" w:rsidRDefault="00C00E9B" w:rsidP="00C00E9B">
      <w:pPr>
        <w:pStyle w:val="ListParagraph"/>
        <w:ind w:left="1440"/>
        <w:rPr>
          <w:rFonts w:cstheme="minorHAnsi"/>
          <w:sz w:val="24"/>
          <w:szCs w:val="24"/>
          <w:shd w:val="clear" w:color="auto" w:fill="FFFFFF"/>
        </w:rPr>
      </w:pPr>
    </w:p>
    <w:p w14:paraId="005919A9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Which of the following OS is not based on Linux?</w:t>
      </w:r>
    </w:p>
    <w:p w14:paraId="753A266F" w14:textId="77777777" w:rsidR="00C00E9B" w:rsidRPr="00965A3B" w:rsidRDefault="00C00E9B" w:rsidP="00C00E9B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Ubuntu</w:t>
      </w:r>
    </w:p>
    <w:p w14:paraId="52E15973" w14:textId="77777777" w:rsidR="00C00E9B" w:rsidRPr="00965A3B" w:rsidRDefault="00C00E9B" w:rsidP="00C00E9B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RedHat</w:t>
      </w:r>
    </w:p>
    <w:p w14:paraId="2A317303" w14:textId="77777777" w:rsidR="00C00E9B" w:rsidRPr="00965A3B" w:rsidRDefault="00C00E9B" w:rsidP="00C00E9B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  <w:shd w:val="clear" w:color="auto" w:fill="FFFFFF"/>
        </w:rPr>
      </w:pPr>
      <w:proofErr w:type="spellStart"/>
      <w:r w:rsidRPr="00965A3B">
        <w:rPr>
          <w:rFonts w:cstheme="minorHAnsi"/>
          <w:sz w:val="24"/>
          <w:szCs w:val="24"/>
          <w:shd w:val="clear" w:color="auto" w:fill="FFFFFF"/>
        </w:rPr>
        <w:t>CentOs</w:t>
      </w:r>
      <w:proofErr w:type="spellEnd"/>
    </w:p>
    <w:p w14:paraId="4615F296" w14:textId="77777777" w:rsidR="00C00E9B" w:rsidRPr="00965A3B" w:rsidRDefault="00C00E9B" w:rsidP="00C00E9B">
      <w:pPr>
        <w:pStyle w:val="ListParagraph"/>
        <w:numPr>
          <w:ilvl w:val="0"/>
          <w:numId w:val="24"/>
        </w:numPr>
        <w:rPr>
          <w:rFonts w:cstheme="minorHAnsi"/>
          <w:b/>
          <w:sz w:val="24"/>
          <w:szCs w:val="24"/>
          <w:shd w:val="clear" w:color="auto" w:fill="FFFFFF"/>
        </w:rPr>
      </w:pPr>
      <w:r w:rsidRPr="00965A3B">
        <w:rPr>
          <w:rFonts w:cstheme="minorHAnsi"/>
          <w:b/>
          <w:sz w:val="24"/>
          <w:szCs w:val="24"/>
          <w:shd w:val="clear" w:color="auto" w:fill="FFFFFF"/>
        </w:rPr>
        <w:t>BSD</w:t>
      </w:r>
    </w:p>
    <w:p w14:paraId="53083CAF" w14:textId="77777777" w:rsidR="00C00E9B" w:rsidRPr="00965A3B" w:rsidRDefault="00C00E9B" w:rsidP="00C00E9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Which of the following command is used to create file in Linux? </w:t>
      </w:r>
    </w:p>
    <w:p w14:paraId="7E0CD764" w14:textId="77777777" w:rsidR="00C00E9B" w:rsidRPr="00965A3B" w:rsidRDefault="00C00E9B" w:rsidP="00C00E9B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  <w:shd w:val="clear" w:color="auto" w:fill="FFFFFF"/>
        </w:rPr>
        <w:t>touch</w:t>
      </w:r>
    </w:p>
    <w:p w14:paraId="4DB02504" w14:textId="77777777" w:rsidR="00C00E9B" w:rsidRPr="00965A3B" w:rsidRDefault="00C00E9B" w:rsidP="00C00E9B">
      <w:pPr>
        <w:pStyle w:val="ListParagraph"/>
        <w:numPr>
          <w:ilvl w:val="0"/>
          <w:numId w:val="25"/>
        </w:numPr>
        <w:rPr>
          <w:rFonts w:cstheme="minorHAnsi"/>
          <w:b/>
          <w:sz w:val="24"/>
          <w:szCs w:val="24"/>
          <w:shd w:val="clear" w:color="auto" w:fill="FFFFFF"/>
        </w:rPr>
      </w:pPr>
      <w:r w:rsidRPr="00965A3B">
        <w:rPr>
          <w:rFonts w:cstheme="minorHAnsi"/>
          <w:b/>
          <w:sz w:val="24"/>
          <w:szCs w:val="24"/>
        </w:rPr>
        <w:t>cat</w:t>
      </w:r>
    </w:p>
    <w:p w14:paraId="7988F6DF" w14:textId="77777777" w:rsidR="00C00E9B" w:rsidRPr="00965A3B" w:rsidRDefault="00C00E9B" w:rsidP="00C00E9B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</w:rPr>
        <w:t>echo</w:t>
      </w:r>
    </w:p>
    <w:p w14:paraId="1673C2D9" w14:textId="77777777" w:rsidR="00C00E9B" w:rsidRPr="00965A3B" w:rsidRDefault="00C00E9B" w:rsidP="00C00E9B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  <w:shd w:val="clear" w:color="auto" w:fill="FFFFFF"/>
        </w:rPr>
      </w:pPr>
      <w:r w:rsidRPr="00965A3B">
        <w:rPr>
          <w:rFonts w:cstheme="minorHAnsi"/>
          <w:sz w:val="24"/>
          <w:szCs w:val="24"/>
        </w:rPr>
        <w:t>All the above</w:t>
      </w:r>
    </w:p>
    <w:p w14:paraId="7206BFCB" w14:textId="77777777" w:rsidR="00C00E9B" w:rsidRPr="00965A3B" w:rsidRDefault="00C00E9B" w:rsidP="00C00E9B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FF0000"/>
          <w:sz w:val="24"/>
          <w:szCs w:val="24"/>
          <w:lang w:eastAsia="en-IN"/>
        </w:rPr>
      </w:pPr>
      <w:r w:rsidRPr="00965A3B">
        <w:rPr>
          <w:rFonts w:eastAsia="Times New Roman" w:cstheme="minorHAnsi"/>
          <w:bCs/>
          <w:color w:val="FF0000"/>
          <w:sz w:val="24"/>
          <w:szCs w:val="24"/>
          <w:lang w:eastAsia="en-IN"/>
        </w:rPr>
        <w:t>Which directory contains configuration files that stores system and application setting in Linux?</w:t>
      </w:r>
    </w:p>
    <w:p w14:paraId="07F8BB19" w14:textId="77777777" w:rsidR="00C00E9B" w:rsidRPr="00965A3B" w:rsidRDefault="00C00E9B" w:rsidP="00C00E9B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965A3B">
        <w:rPr>
          <w:rFonts w:eastAsia="Times New Roman" w:cstheme="minorHAnsi"/>
          <w:sz w:val="24"/>
          <w:szCs w:val="24"/>
          <w:lang w:eastAsia="en-IN"/>
        </w:rPr>
        <w:t>/etc</w:t>
      </w:r>
    </w:p>
    <w:p w14:paraId="6C2E545E" w14:textId="77777777" w:rsidR="00C00E9B" w:rsidRPr="00965A3B" w:rsidRDefault="00C00E9B" w:rsidP="00C00E9B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965A3B">
        <w:rPr>
          <w:rFonts w:eastAsia="Times New Roman" w:cstheme="minorHAnsi"/>
          <w:sz w:val="24"/>
          <w:szCs w:val="24"/>
          <w:lang w:eastAsia="en-IN"/>
        </w:rPr>
        <w:t>/lib</w:t>
      </w:r>
    </w:p>
    <w:p w14:paraId="48679362" w14:textId="77777777" w:rsidR="00C00E9B" w:rsidRDefault="00C00E9B" w:rsidP="00C00E9B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965A3B">
        <w:rPr>
          <w:rFonts w:eastAsia="Times New Roman" w:cstheme="minorHAnsi"/>
          <w:sz w:val="24"/>
          <w:szCs w:val="24"/>
          <w:lang w:eastAsia="en-IN"/>
        </w:rPr>
        <w:t>/</w:t>
      </w:r>
      <w:proofErr w:type="spellStart"/>
      <w:r w:rsidRPr="00965A3B">
        <w:rPr>
          <w:rFonts w:eastAsia="Times New Roman" w:cstheme="minorHAnsi"/>
          <w:sz w:val="24"/>
          <w:szCs w:val="24"/>
          <w:lang w:eastAsia="en-IN"/>
        </w:rPr>
        <w:t>usr</w:t>
      </w:r>
      <w:proofErr w:type="spellEnd"/>
    </w:p>
    <w:p w14:paraId="137FE837" w14:textId="172B601A" w:rsidR="00125C3D" w:rsidRDefault="00C00E9B" w:rsidP="00C00E9B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</w:pPr>
      <w:r w:rsidRPr="00C00E9B">
        <w:rPr>
          <w:rFonts w:eastAsia="Times New Roman" w:cstheme="minorHAnsi"/>
          <w:sz w:val="24"/>
          <w:szCs w:val="24"/>
          <w:lang w:eastAsia="en-IN"/>
        </w:rPr>
        <w:t>/var</w:t>
      </w:r>
      <w:bookmarkStart w:id="0" w:name="_GoBack"/>
      <w:bookmarkEnd w:id="0"/>
    </w:p>
    <w:sectPr w:rsidR="00125C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448FA"/>
    <w:multiLevelType w:val="hybridMultilevel"/>
    <w:tmpl w:val="5D0ADB3A"/>
    <w:lvl w:ilvl="0" w:tplc="DEFE64E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B71BE2"/>
    <w:multiLevelType w:val="hybridMultilevel"/>
    <w:tmpl w:val="C784A654"/>
    <w:lvl w:ilvl="0" w:tplc="991EBAD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927237C"/>
    <w:multiLevelType w:val="hybridMultilevel"/>
    <w:tmpl w:val="819483AA"/>
    <w:lvl w:ilvl="0" w:tplc="65803E2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E24B10"/>
    <w:multiLevelType w:val="hybridMultilevel"/>
    <w:tmpl w:val="4E00D0BC"/>
    <w:lvl w:ilvl="0" w:tplc="19788D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2D6517"/>
    <w:multiLevelType w:val="hybridMultilevel"/>
    <w:tmpl w:val="A49A1862"/>
    <w:lvl w:ilvl="0" w:tplc="5E207F8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B46B98"/>
    <w:multiLevelType w:val="hybridMultilevel"/>
    <w:tmpl w:val="AEAEF51E"/>
    <w:lvl w:ilvl="0" w:tplc="A7E6C15E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361711"/>
    <w:multiLevelType w:val="hybridMultilevel"/>
    <w:tmpl w:val="1B282CB4"/>
    <w:lvl w:ilvl="0" w:tplc="76D08D3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7A2160"/>
    <w:multiLevelType w:val="hybridMultilevel"/>
    <w:tmpl w:val="CC44F5A4"/>
    <w:lvl w:ilvl="0" w:tplc="202EF8D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36F57FB"/>
    <w:multiLevelType w:val="hybridMultilevel"/>
    <w:tmpl w:val="626C2AC6"/>
    <w:lvl w:ilvl="0" w:tplc="10469D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5622720"/>
    <w:multiLevelType w:val="hybridMultilevel"/>
    <w:tmpl w:val="9210FD9A"/>
    <w:lvl w:ilvl="0" w:tplc="772C4D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87B0215"/>
    <w:multiLevelType w:val="hybridMultilevel"/>
    <w:tmpl w:val="3334B5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9D70E2"/>
    <w:multiLevelType w:val="hybridMultilevel"/>
    <w:tmpl w:val="484C1734"/>
    <w:lvl w:ilvl="0" w:tplc="C4A6C5D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CCC2AEA"/>
    <w:multiLevelType w:val="hybridMultilevel"/>
    <w:tmpl w:val="E424B78C"/>
    <w:lvl w:ilvl="0" w:tplc="7ABABC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09F476E"/>
    <w:multiLevelType w:val="hybridMultilevel"/>
    <w:tmpl w:val="11788C98"/>
    <w:lvl w:ilvl="0" w:tplc="7A209EA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5D25899"/>
    <w:multiLevelType w:val="hybridMultilevel"/>
    <w:tmpl w:val="00F28AD2"/>
    <w:lvl w:ilvl="0" w:tplc="F42A9D6E">
      <w:start w:val="1"/>
      <w:numFmt w:val="lowerLetter"/>
      <w:lvlText w:val="%1."/>
      <w:lvlJc w:val="left"/>
      <w:pPr>
        <w:ind w:left="1080" w:hanging="360"/>
      </w:pPr>
      <w:rPr>
        <w:rFonts w:ascii="Arial" w:hAnsi="Arial" w:cs="Arial" w:hint="default"/>
        <w:color w:val="333333"/>
        <w:sz w:val="21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573906"/>
    <w:multiLevelType w:val="hybridMultilevel"/>
    <w:tmpl w:val="5E683E52"/>
    <w:lvl w:ilvl="0" w:tplc="58E24E2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93A7A84"/>
    <w:multiLevelType w:val="hybridMultilevel"/>
    <w:tmpl w:val="8D206EB2"/>
    <w:lvl w:ilvl="0" w:tplc="097674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A630715"/>
    <w:multiLevelType w:val="hybridMultilevel"/>
    <w:tmpl w:val="8BE665DE"/>
    <w:lvl w:ilvl="0" w:tplc="2BEC60B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02432A7"/>
    <w:multiLevelType w:val="hybridMultilevel"/>
    <w:tmpl w:val="D0201166"/>
    <w:lvl w:ilvl="0" w:tplc="38545F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3A93C94"/>
    <w:multiLevelType w:val="hybridMultilevel"/>
    <w:tmpl w:val="EA04184E"/>
    <w:lvl w:ilvl="0" w:tplc="19482FE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BCB35CE"/>
    <w:multiLevelType w:val="hybridMultilevel"/>
    <w:tmpl w:val="BF966254"/>
    <w:lvl w:ilvl="0" w:tplc="F7CCD3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BDE278C"/>
    <w:multiLevelType w:val="hybridMultilevel"/>
    <w:tmpl w:val="613CC9FA"/>
    <w:lvl w:ilvl="0" w:tplc="A96C34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FDC4F55"/>
    <w:multiLevelType w:val="hybridMultilevel"/>
    <w:tmpl w:val="CDC44DE6"/>
    <w:lvl w:ilvl="0" w:tplc="F5BCD516">
      <w:start w:val="1"/>
      <w:numFmt w:val="lowerRoman"/>
      <w:lvlText w:val="(%1)"/>
      <w:lvlJc w:val="left"/>
      <w:pPr>
        <w:ind w:left="1080" w:hanging="360"/>
      </w:pPr>
      <w:rPr>
        <w:rFonts w:asciiTheme="minorHAnsi" w:eastAsiaTheme="minorHAnsi" w:hAnsiTheme="minorHAnsi" w:cstheme="minorHAnsi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4A5545B"/>
    <w:multiLevelType w:val="hybridMultilevel"/>
    <w:tmpl w:val="58D696E8"/>
    <w:lvl w:ilvl="0" w:tplc="0C7C319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73233A0"/>
    <w:multiLevelType w:val="hybridMultilevel"/>
    <w:tmpl w:val="46020FFA"/>
    <w:lvl w:ilvl="0" w:tplc="CF9667C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0BD59DE"/>
    <w:multiLevelType w:val="hybridMultilevel"/>
    <w:tmpl w:val="D3E0AFAA"/>
    <w:lvl w:ilvl="0" w:tplc="538EF8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E1D04B7"/>
    <w:multiLevelType w:val="hybridMultilevel"/>
    <w:tmpl w:val="796E0BD6"/>
    <w:lvl w:ilvl="0" w:tplc="F3A6C4E8">
      <w:start w:val="1"/>
      <w:numFmt w:val="lowerLetter"/>
      <w:lvlText w:val="%1."/>
      <w:lvlJc w:val="left"/>
      <w:pPr>
        <w:ind w:left="1080" w:hanging="360"/>
      </w:pPr>
      <w:rPr>
        <w:rFonts w:ascii="Arial" w:hAnsi="Arial" w:cs="Arial" w:hint="default"/>
        <w:color w:val="333333"/>
        <w:sz w:val="21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11"/>
  </w:num>
  <w:num w:numId="3">
    <w:abstractNumId w:val="4"/>
  </w:num>
  <w:num w:numId="4">
    <w:abstractNumId w:val="13"/>
  </w:num>
  <w:num w:numId="5">
    <w:abstractNumId w:val="9"/>
  </w:num>
  <w:num w:numId="6">
    <w:abstractNumId w:val="8"/>
  </w:num>
  <w:num w:numId="7">
    <w:abstractNumId w:val="12"/>
  </w:num>
  <w:num w:numId="8">
    <w:abstractNumId w:val="21"/>
  </w:num>
  <w:num w:numId="9">
    <w:abstractNumId w:val="18"/>
  </w:num>
  <w:num w:numId="10">
    <w:abstractNumId w:val="25"/>
  </w:num>
  <w:num w:numId="11">
    <w:abstractNumId w:val="1"/>
  </w:num>
  <w:num w:numId="12">
    <w:abstractNumId w:val="17"/>
  </w:num>
  <w:num w:numId="13">
    <w:abstractNumId w:val="16"/>
  </w:num>
  <w:num w:numId="14">
    <w:abstractNumId w:val="23"/>
  </w:num>
  <w:num w:numId="15">
    <w:abstractNumId w:val="24"/>
  </w:num>
  <w:num w:numId="16">
    <w:abstractNumId w:val="5"/>
  </w:num>
  <w:num w:numId="17">
    <w:abstractNumId w:val="3"/>
  </w:num>
  <w:num w:numId="18">
    <w:abstractNumId w:val="6"/>
  </w:num>
  <w:num w:numId="19">
    <w:abstractNumId w:val="19"/>
  </w:num>
  <w:num w:numId="20">
    <w:abstractNumId w:val="15"/>
  </w:num>
  <w:num w:numId="21">
    <w:abstractNumId w:val="22"/>
  </w:num>
  <w:num w:numId="22">
    <w:abstractNumId w:val="7"/>
  </w:num>
  <w:num w:numId="23">
    <w:abstractNumId w:val="20"/>
  </w:num>
  <w:num w:numId="24">
    <w:abstractNumId w:val="14"/>
  </w:num>
  <w:num w:numId="25">
    <w:abstractNumId w:val="26"/>
  </w:num>
  <w:num w:numId="26">
    <w:abstractNumId w:val="0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MrO0MDMyMbQwMbVU0lEKTi0uzszPAykwrAUAFi2K7SwAAAA="/>
  </w:docVars>
  <w:rsids>
    <w:rsidRoot w:val="00C00E9B"/>
    <w:rsid w:val="00125C3D"/>
    <w:rsid w:val="00C00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3E4C1"/>
  <w15:chartTrackingRefBased/>
  <w15:docId w15:val="{25D9D0EE-898E-4850-88F4-B33A5E1B2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0E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8</Words>
  <Characters>278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jith Kumar</dc:creator>
  <cp:keywords/>
  <dc:description/>
  <cp:lastModifiedBy>Shijith Kumar</cp:lastModifiedBy>
  <cp:revision>1</cp:revision>
  <dcterms:created xsi:type="dcterms:W3CDTF">2019-06-18T10:23:00Z</dcterms:created>
  <dcterms:modified xsi:type="dcterms:W3CDTF">2019-06-18T10:23:00Z</dcterms:modified>
</cp:coreProperties>
</file>